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731BE"/>
    <w:multiLevelType w:val="multilevel"/>
    <w:tmpl w:val="E8965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442128"/>
    <w:multiLevelType w:val="multilevel"/>
    <w:tmpl w:val="68248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B90BE9"/>
    <w:multiLevelType w:val="multilevel"/>
    <w:tmpl w:val="1FF8B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545078"/>
    <w:multiLevelType w:val="multilevel"/>
    <w:tmpl w:val="9DC86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DF167E"/>
    <w:multiLevelType w:val="multilevel"/>
    <w:tmpl w:val="305CB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D70800"/>
    <w:multiLevelType w:val="multilevel"/>
    <w:tmpl w:val="3C66A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11771D"/>
    <w:multiLevelType w:val="multilevel"/>
    <w:tmpl w:val="D8222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0B0A10"/>
    <w:multiLevelType w:val="multilevel"/>
    <w:tmpl w:val="92C65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84245D"/>
    <w:multiLevelType w:val="multilevel"/>
    <w:tmpl w:val="6DC48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49046D"/>
    <w:multiLevelType w:val="multilevel"/>
    <w:tmpl w:val="1646C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FC445A"/>
    <w:multiLevelType w:val="multilevel"/>
    <w:tmpl w:val="C922C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4611A5"/>
    <w:multiLevelType w:val="multilevel"/>
    <w:tmpl w:val="0F3CD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545747"/>
    <w:multiLevelType w:val="multilevel"/>
    <w:tmpl w:val="E9364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28405F8"/>
    <w:multiLevelType w:val="multilevel"/>
    <w:tmpl w:val="79D2F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01A7E3B"/>
    <w:multiLevelType w:val="multilevel"/>
    <w:tmpl w:val="EFFE8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B5209D0"/>
    <w:multiLevelType w:val="multilevel"/>
    <w:tmpl w:val="4D60F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1"/>
  </w:num>
  <w:num w:numId="3">
    <w:abstractNumId w:val="5"/>
  </w:num>
  <w:num w:numId="4">
    <w:abstractNumId w:val="3"/>
  </w:num>
  <w:num w:numId="5">
    <w:abstractNumId w:val="14"/>
  </w:num>
  <w:num w:numId="6">
    <w:abstractNumId w:val="0"/>
  </w:num>
  <w:num w:numId="7">
    <w:abstractNumId w:val="9"/>
  </w:num>
  <w:num w:numId="8">
    <w:abstractNumId w:val="4"/>
  </w:num>
  <w:num w:numId="9">
    <w:abstractNumId w:val="1"/>
  </w:num>
  <w:num w:numId="10">
    <w:abstractNumId w:val="15"/>
  </w:num>
  <w:num w:numId="11">
    <w:abstractNumId w:val="13"/>
  </w:num>
  <w:num w:numId="12">
    <w:abstractNumId w:val="6"/>
  </w:num>
  <w:num w:numId="13">
    <w:abstractNumId w:val="12"/>
  </w:num>
  <w:num w:numId="14">
    <w:abstractNumId w:val="2"/>
  </w:num>
  <w:num w:numId="15">
    <w:abstractNumId w:val="8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yszQ1NzQ1sDA3NTZV0lEKTi0uzszPAykwqgUAky53TSwAAAA="/>
  </w:docVars>
  <w:rsids>
    <w:rsidRoot w:val="0051302D"/>
    <w:rsid w:val="00040530"/>
    <w:rsid w:val="00420FDB"/>
    <w:rsid w:val="0046160B"/>
    <w:rsid w:val="0051302D"/>
    <w:rsid w:val="00FB4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74386D-8C13-4C45-BC5F-5A7330D16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B48C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FB48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B48C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FB48CA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sonormal0">
    <w:name w:val="msonormal"/>
    <w:basedOn w:val="Normal"/>
    <w:rsid w:val="00FB48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B48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48C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48CA"/>
    <w:rPr>
      <w:color w:val="800080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FB48C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4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48C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B48CA"/>
    <w:rPr>
      <w:i/>
      <w:iCs/>
    </w:rPr>
  </w:style>
  <w:style w:type="paragraph" w:styleId="ListParagraph">
    <w:name w:val="List Paragraph"/>
    <w:basedOn w:val="Normal"/>
    <w:uiPriority w:val="34"/>
    <w:qFormat/>
    <w:rsid w:val="00FB48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32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17157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02944914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20110613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259622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528841430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994185118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16983054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931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3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0602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78788971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212549017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76325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12743583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26865773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42265457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324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4164</Words>
  <Characters>23737</Characters>
  <Application>Microsoft Office Word</Application>
  <DocSecurity>0</DocSecurity>
  <Lines>197</Lines>
  <Paragraphs>55</Paragraphs>
  <ScaleCrop>false</ScaleCrop>
  <Company/>
  <LinksUpToDate>false</LinksUpToDate>
  <CharactersWithSpaces>2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ul Nahar</dc:creator>
  <cp:keywords/>
  <dc:description/>
  <cp:lastModifiedBy>Devul Nahar</cp:lastModifiedBy>
  <cp:revision>3</cp:revision>
  <dcterms:created xsi:type="dcterms:W3CDTF">2017-07-23T07:46:00Z</dcterms:created>
  <dcterms:modified xsi:type="dcterms:W3CDTF">2017-07-23T15:03:00Z</dcterms:modified>
</cp:coreProperties>
</file>